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hina</w:t>
      </w:r>
      <w:r>
        <w:t xml:space="preserve"> </w:t>
      </w:r>
      <w:r>
        <w:t xml:space="preserve">Beijing</w:t>
      </w:r>
    </w:p>
    <w:bookmarkStart w:id="20" w:name="X4d38f307a29b8540a9b48e3c9489ca0b63c9211"/>
    <w:p>
      <w:pPr>
        <w:pStyle w:val="Heading1"/>
      </w:pPr>
      <w:r>
        <w:t xml:space="preserve">Cover Letter for Software Engineer Position in China Beijing</w:t>
      </w:r>
    </w:p>
    <w:p>
      <w:pPr>
        <w:pStyle w:val="FirstParagraph"/>
      </w:pPr>
      <w:r>
        <w:t xml:space="preserve">Dear Hiring Manager,</w:t>
      </w:r>
    </w:p>
    <w:bookmarkEnd w:id="20"/>
    <w:p>
      <w:pPr>
        <w:pStyle w:val="BodyText"/>
      </w:pPr>
      <w:r>
        <w:t xml:space="preserve">I am writing to express my strong interest in the Software Engineer position at your esteemed organization in China Beijing. As a highly motivated and technically proficient software engineer with a passion for innovation, I am eager to contribute my skills and expertise to a dynamic team in one of the most technologically advanced cities in the world. My background in software development, combined with my deep appreciation for the unique opportunities that China Beijing offers, aligns perfectly with your requirements for this role.</w:t>
      </w:r>
    </w:p>
    <w:bookmarkStart w:id="21" w:name="why-china-beijing"/>
    <w:p>
      <w:pPr>
        <w:pStyle w:val="Heading2"/>
      </w:pPr>
      <w:r>
        <w:t xml:space="preserve">Why China Beijing?</w:t>
      </w:r>
    </w:p>
    <w:p>
      <w:pPr>
        <w:pStyle w:val="FirstParagraph"/>
      </w:pPr>
      <w:r>
        <w:t xml:space="preserve">China Beijing is not just a city; it is a global hub for technological advancement, cultural richness, and economic growth. As a Software Engineer, I am particularly drawn to the vibrant tech ecosystem in Beijing, where companies like Baidu, Alibaba Cloud, and Tencent are pioneering cutting-edge solutions that shape the future of technology. The city’s commitment to digital transformation and its thriving startup scene provide an ideal environment for engineers who thrive on challenges and innovation. Working in China Beijing would allow me to collaborate with some of the brightest minds in the industry while contributing to projects that have a global impact.</w:t>
      </w:r>
    </w:p>
    <w:bookmarkEnd w:id="21"/>
    <w:bookmarkStart w:id="22" w:name="professional-background-and-expertise"/>
    <w:p>
      <w:pPr>
        <w:pStyle w:val="Heading2"/>
      </w:pPr>
      <w:r>
        <w:t xml:space="preserve">Professional Background and Expertise</w:t>
      </w:r>
    </w:p>
    <w:p>
      <w:pPr>
        <w:pStyle w:val="FirstParagraph"/>
      </w:pPr>
      <w:r>
        <w:t xml:space="preserve">With over [X years] of experience in software engineering, I have developed a strong foundation in full-stack development, cloud computing, and agile methodologies. My technical skills include proficiency in programming languages such as Python, Java, and JavaScript, as well as frameworks like React.js and Node.js. I have successfully led the development of scalable web applications and mobile solutions that prioritize user experience and performance optimization.</w:t>
      </w:r>
    </w:p>
    <w:p>
      <w:pPr>
        <w:pStyle w:val="BodyText"/>
      </w:pPr>
      <w:r>
        <w:t xml:space="preserve">One of my most notable projects involved designing a real-time data analytics platform for a multinational corporation. This project required me to integrate machine learning models with cloud infrastructure, ensuring seamless data processing and scalability. The solution reduced operational costs by 30% and improved decision-making efficiency for the client. This experience reinforced my ability to deliver high-quality software solutions that meet both technical and business objectives.</w:t>
      </w:r>
    </w:p>
    <w:bookmarkEnd w:id="22"/>
    <w:bookmarkStart w:id="23" w:name="adaptability-and-cultural-fit"/>
    <w:p>
      <w:pPr>
        <w:pStyle w:val="Heading2"/>
      </w:pPr>
      <w:r>
        <w:t xml:space="preserve">Adaptability and Cultural Fit</w:t>
      </w:r>
    </w:p>
    <w:p>
      <w:pPr>
        <w:pStyle w:val="FirstParagraph"/>
      </w:pPr>
      <w:r>
        <w:t xml:space="preserve">Working as a Software Engineer in China Beijing requires not only technical excellence but also the ability to adapt to diverse cultural and professional environments. I have a proven track record of collaborating with cross-functional teams across different time zones and cultural contexts. My experience working with international clients has equipped me with strong communication skills, attention to detail, and an understanding of the importance of localizing solutions to meet regional needs.</w:t>
      </w:r>
    </w:p>
    <w:p>
      <w:pPr>
        <w:pStyle w:val="BodyText"/>
      </w:pPr>
      <w:r>
        <w:t xml:space="preserve">Additionally, I am deeply interested in understanding the unique challenges and opportunities present in China’s tech landscape. For instance, the rapid adoption of mobile-first technologies and the emphasis on AI-driven solutions have inspired me to continuously expand my knowledge in these areas. I am confident that my ability to learn quickly and adapt to new environments will enable me to thrive in Beijing’s fast-paced tech scene.</w:t>
      </w:r>
    </w:p>
    <w:bookmarkEnd w:id="23"/>
    <w:bookmarkStart w:id="24" w:name="contribution-to-your-organization"/>
    <w:p>
      <w:pPr>
        <w:pStyle w:val="Heading2"/>
      </w:pPr>
      <w:r>
        <w:t xml:space="preserve">Contribution to Your Organization</w:t>
      </w:r>
    </w:p>
    <w:p>
      <w:pPr>
        <w:pStyle w:val="FirstParagraph"/>
      </w:pPr>
      <w:r>
        <w:t xml:space="preserve">As a Software Engineer, I am committed to delivering innovative solutions that drive business growth and improve user experiences. My expertise in cloud-native development and DevOps practices would allow me to contribute effectively to your team’s goals of building robust, scalable, and secure software systems. I am particularly excited about the opportunity to work on projects that leverage Beijing’s technological infrastructure, such as smart city initiatives or AI-powered applications that address real-world challenges.</w:t>
      </w:r>
    </w:p>
    <w:p>
      <w:pPr>
        <w:pStyle w:val="BodyText"/>
      </w:pPr>
      <w:r>
        <w:t xml:space="preserve">Moreover, I bring a collaborative mindset and a passion for continuous learning. I am always eager to stay updated with the latest trends in software engineering, whether it’s through online courses, industry conferences, or hands-on experimentation. This dedication ensures that I can contribute fresh ideas and cutting-edge solutions to your organization.</w:t>
      </w:r>
    </w:p>
    <w:bookmarkEnd w:id="24"/>
    <w:bookmarkStart w:id="25" w:name="why-me"/>
    <w:p>
      <w:pPr>
        <w:pStyle w:val="Heading2"/>
      </w:pPr>
      <w:r>
        <w:t xml:space="preserve">Why Me?</w:t>
      </w:r>
    </w:p>
    <w:p>
      <w:pPr>
        <w:pStyle w:val="FirstParagraph"/>
      </w:pPr>
      <w:r>
        <w:t xml:space="preserve">Choosing me as the Software Engineer for your team would mean gaining a professional who is not only technically skilled but also deeply committed to excellence. I thrive in environments that value innovation, teamwork, and results. My ability to balance technical precision with creative problem-solving has consistently enabled me to deliver high-impact projects on time and within budget.</w:t>
      </w:r>
    </w:p>
    <w:p>
      <w:pPr>
        <w:pStyle w:val="BodyText"/>
      </w:pPr>
      <w:r>
        <w:t xml:space="preserve">Furthermore, my personal connection to China Beijing adds an extra layer of motivation. I have long admired the city’s blend of tradition and modernity, as well as its role as a leader in global technology. I am eager to immerse myself in this dynamic environment and contribute to the success of your organization while growing professionally alongside a team that shares my vision.</w:t>
      </w:r>
    </w:p>
    <w:bookmarkEnd w:id="25"/>
    <w:bookmarkStart w:id="26" w:name="conclusion"/>
    <w:p>
      <w:pPr>
        <w:pStyle w:val="Heading2"/>
      </w:pPr>
      <w:r>
        <w:t xml:space="preserve">Conclusion</w:t>
      </w:r>
    </w:p>
    <w:p>
      <w:pPr>
        <w:pStyle w:val="FirstParagraph"/>
      </w:pPr>
      <w:r>
        <w:t xml:space="preserve">In conclusion, I am enthusiastic about the opportunity to join your team as a Software Engineer in China Beijing. My technical expertise, cultural adaptability, and passion for innovation align perfectly with the requirements of this role. I am confident that my skills and experiences will enable me to make meaningful contributions to your projects while growing as a professional in one of the most exciting tech hubs in the world.</w:t>
      </w:r>
    </w:p>
    <w:p>
      <w:pPr>
        <w:pStyle w:val="BodyText"/>
      </w:pPr>
      <w:r>
        <w:t xml:space="preserve">Thank you for considering my application. I would welcome the opportunity to discuss how my background and vision can align with your organization’s goals. Please feel free to contact me at [your phone number] or [your email address] at your earliest convenience. I look forward to the possibility of contributing to your team’s success in China Beijing.</w:t>
      </w:r>
    </w:p>
    <w:bookmarkEnd w:id="26"/>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China Beijing</dc:title>
  <dc:creator/>
  <cp:keywords/>
  <dcterms:created xsi:type="dcterms:W3CDTF">2026-07-14T15:39:26Z</dcterms:created>
  <dcterms:modified xsi:type="dcterms:W3CDTF">2026-07-14T15:39:26Z</dcterms:modified>
</cp:coreProperties>
</file>

<file path=docProps/custom.xml><?xml version="1.0" encoding="utf-8"?>
<Properties xmlns="http://schemas.openxmlformats.org/officeDocument/2006/custom-properties" xmlns:vt="http://schemas.openxmlformats.org/officeDocument/2006/docPropsVTypes"/>
</file>